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which, in a healthy state, posses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go on to remain persistently colonized by the organism.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the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c).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1a &amp; S2b). We then ensured that each antibiotic class induced distinct shifts in community which significantly differed from one another (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 Interestingly, our data indicated that streptomycin pretreatment may have a lower impact on community structure or the community could recover more quickly from these perturbations than the other antibiotic classes. Despite lower consistency of change to the structure of the microbiota, streptomycin still provided for equal suscpetibility to initial</w:t>
      </w:r>
      <w:r>
        <w:t xml:space="preserve"> </w:t>
      </w:r>
      <w:r>
        <w:rPr>
          <w:i/>
        </w:rPr>
        <w:t xml:space="preserve">C. difficile</w:t>
      </w:r>
      <w:r>
        <w:t xml:space="preserve"> </w:t>
      </w:r>
      <w:r>
        <w:t xml:space="preserve">colonization with both other pretreatments and nearly identical persistence trends to cefoperazone (Fig.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ndamycin-pretreated communities were significantly different from their within-group uninfected controls (</w:t>
      </w:r>
      <w:r>
        <w:rPr>
          <w:i/>
        </w:rPr>
        <w:t xml:space="preserve">p</w:t>
      </w:r>
      <w:r>
        <w:t xml:space="preserve"> </w:t>
      </w:r>
      <w:r>
        <w:t xml:space="preserve">= 0.014, Fig. S1d;</w:t>
      </w:r>
      <w:r>
        <w:t xml:space="preserve"> </w:t>
      </w:r>
      <w:r>
        <w:rPr>
          <w:i/>
        </w:rPr>
        <w:t xml:space="preserve">p</w:t>
      </w:r>
      <w:r>
        <w:t xml:space="preserve"> </w:t>
      </w:r>
      <w:r>
        <w:t xml:space="preserve">= 0.003, Fig. S1f). Infected cefoperazone-pr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4).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5).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3b; OOB = 11.11%). The strongest single predictor and only metabolite among the top 10 that was increased during infection was 5-aminovalerate. This amino acid analog is a known byproduct of D-proline fermentation in</w:t>
      </w:r>
      <w:r>
        <w:t xml:space="preserve"> </w:t>
      </w:r>
      <w:r>
        <w:rPr>
          <w:i/>
        </w:rPr>
        <w:t xml:space="preserve">C. difficile</w:t>
      </w:r>
      <w:r>
        <w:rPr>
          <w:vertAlign w:val="superscript"/>
        </w:rP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e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ro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high expression from genera belonging to Bacteroidetes during mock infection. The metatransciptomes within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hin 7 days (Fig. 1b),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1b). These results from both cefoperazone and clindamycin pretreatments particularly corresponded with LEfSe analysis (Fig. 2e &amp; 2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atments were actually minority members of the respective cecal communities as determined 16S rRNA gene abundance (on average &lt;5% of community; Fig. 2a).</w:t>
      </w:r>
      <w:r>
        <w:t xml:space="preserve"> </w:t>
      </w:r>
      <w:r>
        <w:rPr>
          <w:i/>
        </w:rPr>
        <w:t xml:space="preserve">Bacteroides</w:t>
      </w:r>
      <w:r>
        <w:t xml:space="preserve"> </w:t>
      </w:r>
      <w:r>
        <w:t xml:space="preserve">was the most commonly altered taxa during infection with a median of 441 genes appearing as expression outliers across the three pretreatment groups. These differences also suggest that that alterations to the metatranscriptome are greater drivers of change at the metabolomic level than species abundances changes, and it is not strictly the contribution of</w:t>
      </w:r>
      <w:r>
        <w:t xml:space="preserve"> </w:t>
      </w:r>
      <w:r>
        <w:rPr>
          <w:i/>
        </w:rPr>
        <w:t xml:space="preserve">C. difficile</w:t>
      </w:r>
      <w:r>
        <w:t xml:space="preserve"> </w:t>
      </w:r>
      <w:r>
        <w:t xml:space="preserve">to these environments as they are all equally colonized at this 18-hour time point (Fig. 1c).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3</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4</w:t>
      </w:r>
      <w:r>
        <w:t xml:space="preserve">. For example, this strategy has been observed in temperate lakes where conditionally rare microbes were found to be far more metabolically active than highly abundant taxa</w:t>
      </w:r>
      <w:r>
        <w:rPr>
          <w:vertAlign w:val="superscript"/>
        </w:rP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6</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8–40</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1</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2</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3</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4</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4</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7</w:t>
      </w:r>
      <w:r>
        <w:t xml:space="preserve"> </w:t>
      </w:r>
      <w:r>
        <w:t xml:space="preserve">on a per library basis. Reads were quality trimmed using Sickle</w:t>
      </w:r>
      <w:r>
        <w:rPr>
          <w:vertAlign w:val="superscript"/>
        </w:rPr>
        <w:t xml:space="preserve">48</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49</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50</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pretreatment models a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2" w:name="references"/>
      <w:bookmarkEnd w:id="32"/>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Clostridium difficile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3">
        <w:r>
          <w:rPr>
            <w:rStyle w:val="Hyperlink"/>
          </w:rPr>
          <w:t xml:space="preserve">10.1186/s12866-015-0614-2</w:t>
        </w:r>
      </w:hyperlink>
    </w:p>
    <w:p>
      <w:pPr>
        <w:pStyle w:val="Bibliography"/>
      </w:pPr>
      <w:r>
        <w:t xml:space="preserve">32.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3.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4.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4">
        <w:r>
          <w:rPr>
            <w:rStyle w:val="Hyperlink"/>
          </w:rPr>
          <w:t xml:space="preserve">10.1038/ismej.2016.174</w:t>
        </w:r>
      </w:hyperlink>
    </w:p>
    <w:p>
      <w:pPr>
        <w:pStyle w:val="Bibliography"/>
      </w:pPr>
      <w:r>
        <w:t xml:space="preserve">35.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6.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7.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5">
        <w:r>
          <w:rPr>
            <w:rStyle w:val="Hyperlink"/>
          </w:rPr>
          <w:t xml:space="preserve">10.1073/pnas.1613422114</w:t>
        </w:r>
      </w:hyperlink>
    </w:p>
    <w:p>
      <w:pPr>
        <w:pStyle w:val="Bibliography"/>
      </w:pPr>
      <w:r>
        <w:t xml:space="preserve">38.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39.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0.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1.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2.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3.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4.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5.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6">
        <w:r>
          <w:rPr>
            <w:rStyle w:val="Hyperlink"/>
          </w:rPr>
          <w:t xml:space="preserve">10.3791/3293</w:t>
        </w:r>
      </w:hyperlink>
    </w:p>
    <w:p>
      <w:pPr>
        <w:pStyle w:val="Bibliography"/>
      </w:pPr>
      <w:r>
        <w:t xml:space="preserve">46.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7.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8.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49.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7c3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9T00:02:39Z</dcterms:created>
  <dcterms:modified xsi:type="dcterms:W3CDTF">2017-06-19T00:02:39Z</dcterms:modified>
</cp:coreProperties>
</file>